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77777777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375604EF" w14:textId="77777777" w:rsidR="006F7CF1" w:rsidRDefault="006F7CF1" w:rsidP="006F7CF1">
      <w:pPr>
        <w:pStyle w:val="Textbody"/>
        <w:rPr>
          <w:sz w:val="24"/>
        </w:rPr>
      </w:pPr>
    </w:p>
    <w:p w14:paraId="2287C8B6" w14:textId="77777777" w:rsidR="006F7CF1" w:rsidRDefault="006F7CF1" w:rsidP="006F7CF1">
      <w:pPr>
        <w:pStyle w:val="Textbody"/>
      </w:pPr>
      <w:r>
        <w:rPr>
          <w:iCs/>
          <w:sz w:val="24"/>
        </w:rPr>
        <w:t>sesja podstawowa – termin   15.06 – 05.07.2020</w:t>
      </w:r>
    </w:p>
    <w:p w14:paraId="4E2BAE2E" w14:textId="2038F962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59582F19" w14:textId="509CFC54" w:rsidR="00C75A0A" w:rsidRPr="00741863" w:rsidRDefault="00281DF8" w:rsidP="007F421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 w:rsidRPr="00741863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 xml:space="preserve">POLITYKA SPOŁECZNA I </w:t>
      </w:r>
      <w:proofErr w:type="spellStart"/>
      <w:r w:rsidRPr="00741863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i</w:t>
      </w:r>
      <w:proofErr w:type="spellEnd"/>
      <w:r w:rsidRPr="00741863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 xml:space="preserve"> II STOPIEŃ</w:t>
      </w:r>
    </w:p>
    <w:p w14:paraId="2713A508" w14:textId="77777777" w:rsidR="00C75A0A" w:rsidRPr="00733C53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49F9B73B" w14:textId="5EB3BF27" w:rsidR="00C75A0A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2A9D31C" w14:textId="217F9288" w:rsidR="003459F1" w:rsidRPr="009D6226" w:rsidRDefault="007659DE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3"/>
          <w:szCs w:val="23"/>
          <w:lang w:eastAsia="pl-PL"/>
        </w:rPr>
      </w:pPr>
      <w:r w:rsidRPr="009D6226">
        <w:rPr>
          <w:rFonts w:ascii="Times New Roman" w:eastAsia="Times New Roman" w:hAnsi="Times New Roman" w:cs="Times New Roman"/>
          <w:b/>
          <w:color w:val="5B9BD5" w:themeColor="accent1"/>
          <w:sz w:val="23"/>
          <w:szCs w:val="23"/>
          <w:lang w:eastAsia="pl-PL"/>
        </w:rPr>
        <w:t>I ROK I STOPNIA</w:t>
      </w:r>
    </w:p>
    <w:p w14:paraId="36253211" w14:textId="77777777" w:rsidR="007659DE" w:rsidRPr="009D6226" w:rsidRDefault="007659DE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3"/>
          <w:szCs w:val="23"/>
          <w:lang w:eastAsia="pl-PL"/>
        </w:rPr>
      </w:pPr>
    </w:p>
    <w:p w14:paraId="32E37EF5" w14:textId="5F5FB6C1" w:rsidR="003459F1" w:rsidRPr="009D6226" w:rsidRDefault="003459F1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3"/>
          <w:szCs w:val="23"/>
          <w:lang w:eastAsia="pl-PL"/>
        </w:rPr>
      </w:pPr>
      <w:r w:rsidRPr="009D6226">
        <w:rPr>
          <w:rFonts w:ascii="Times New Roman" w:eastAsia="Times New Roman" w:hAnsi="Times New Roman" w:cs="Times New Roman"/>
          <w:b/>
          <w:color w:val="5B9BD5" w:themeColor="accent1"/>
          <w:sz w:val="23"/>
          <w:szCs w:val="23"/>
          <w:lang w:eastAsia="pl-PL"/>
        </w:rPr>
        <w:t>EGZAMINY</w:t>
      </w:r>
    </w:p>
    <w:p w14:paraId="775EBD35" w14:textId="77777777" w:rsidR="00281DF8" w:rsidRPr="009D6226" w:rsidRDefault="00281DF8" w:rsidP="00C75A0A">
      <w:pPr>
        <w:spacing w:after="0" w:line="240" w:lineRule="auto"/>
        <w:rPr>
          <w:rFonts w:ascii="Times New Roman" w:eastAsia="Times New Roman" w:hAnsi="Times New Roman" w:cs="Times New Roman"/>
          <w:color w:val="5B9BD5" w:themeColor="accent1"/>
          <w:sz w:val="23"/>
          <w:szCs w:val="23"/>
          <w:lang w:eastAsia="pl-PL"/>
        </w:rPr>
      </w:pPr>
    </w:p>
    <w:tbl>
      <w:tblPr>
        <w:tblStyle w:val="Tabela-Siatka"/>
        <w:tblW w:w="10065" w:type="dxa"/>
        <w:tblInd w:w="-572" w:type="dxa"/>
        <w:tblLook w:val="04A0" w:firstRow="1" w:lastRow="0" w:firstColumn="1" w:lastColumn="0" w:noHBand="0" w:noVBand="1"/>
      </w:tblPr>
      <w:tblGrid>
        <w:gridCol w:w="1838"/>
        <w:gridCol w:w="1697"/>
        <w:gridCol w:w="1695"/>
        <w:gridCol w:w="1131"/>
        <w:gridCol w:w="1852"/>
        <w:gridCol w:w="1852"/>
      </w:tblGrid>
      <w:tr w:rsidR="00CC24FE" w:rsidRPr="009D6226" w14:paraId="32226E72" w14:textId="7C2E99DB" w:rsidTr="007659DE">
        <w:tc>
          <w:tcPr>
            <w:tcW w:w="1843" w:type="dxa"/>
          </w:tcPr>
          <w:p w14:paraId="0BF7248F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Przedmiot</w:t>
            </w:r>
          </w:p>
        </w:tc>
        <w:tc>
          <w:tcPr>
            <w:tcW w:w="1701" w:type="dxa"/>
          </w:tcPr>
          <w:p w14:paraId="2342386D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Prowadzący</w:t>
            </w:r>
          </w:p>
        </w:tc>
        <w:tc>
          <w:tcPr>
            <w:tcW w:w="1701" w:type="dxa"/>
          </w:tcPr>
          <w:p w14:paraId="3E7B6319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 xml:space="preserve">I termin </w:t>
            </w:r>
          </w:p>
        </w:tc>
        <w:tc>
          <w:tcPr>
            <w:tcW w:w="1134" w:type="dxa"/>
          </w:tcPr>
          <w:p w14:paraId="1E958416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II termin</w:t>
            </w:r>
          </w:p>
        </w:tc>
        <w:tc>
          <w:tcPr>
            <w:tcW w:w="1843" w:type="dxa"/>
          </w:tcPr>
          <w:p w14:paraId="7D9ADC72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73668B7C" w14:textId="0C41AA6E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- I termin</w:t>
            </w:r>
          </w:p>
        </w:tc>
        <w:tc>
          <w:tcPr>
            <w:tcW w:w="1843" w:type="dxa"/>
          </w:tcPr>
          <w:p w14:paraId="393B0D70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22D15275" w14:textId="56071443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 xml:space="preserve">- II termin </w:t>
            </w:r>
          </w:p>
        </w:tc>
      </w:tr>
      <w:tr w:rsidR="00CC24FE" w:rsidRPr="009D6226" w14:paraId="728BE3FD" w14:textId="53551B8F" w:rsidTr="007659DE">
        <w:tc>
          <w:tcPr>
            <w:tcW w:w="1843" w:type="dxa"/>
          </w:tcPr>
          <w:p w14:paraId="04CAAAAD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Ekonomia</w:t>
            </w:r>
          </w:p>
          <w:p w14:paraId="6DF3EB2C" w14:textId="479F92A1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4191D612" w14:textId="49B863FA" w:rsidR="00CC24FE" w:rsidRPr="009D6226" w:rsidRDefault="00CC24FE" w:rsidP="00281DF8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r hab. Anna Kurowska</w:t>
            </w:r>
          </w:p>
        </w:tc>
        <w:tc>
          <w:tcPr>
            <w:tcW w:w="1701" w:type="dxa"/>
          </w:tcPr>
          <w:p w14:paraId="3B380F0D" w14:textId="3D30029D" w:rsidR="00CB625E" w:rsidRPr="009D6226" w:rsidRDefault="00CB625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hAnsi="Times New Roman" w:cs="Times New Roman"/>
                <w:bCs/>
                <w:color w:val="222222"/>
                <w:sz w:val="23"/>
                <w:szCs w:val="23"/>
              </w:rPr>
              <w:t>19.06</w:t>
            </w: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.2020  godz. 15:00-15:45</w:t>
            </w: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 </w:t>
            </w:r>
          </w:p>
          <w:p w14:paraId="12CE3759" w14:textId="55E597D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134" w:type="dxa"/>
          </w:tcPr>
          <w:p w14:paraId="0C2E1DC3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843" w:type="dxa"/>
          </w:tcPr>
          <w:p w14:paraId="52D119E5" w14:textId="77777777" w:rsidR="00CC24FE" w:rsidRPr="009D6226" w:rsidRDefault="008C1783" w:rsidP="00C75A0A">
            <w:pPr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>Platforma Kampus  </w:t>
            </w:r>
          </w:p>
          <w:p w14:paraId="2EA92EA3" w14:textId="77777777" w:rsidR="00BC5353" w:rsidRPr="009D6226" w:rsidRDefault="00BC5353" w:rsidP="00C75A0A">
            <w:pPr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 xml:space="preserve">egzaminy </w:t>
            </w:r>
          </w:p>
          <w:p w14:paraId="2BCF816A" w14:textId="2B6EFB8F" w:rsidR="007659DE" w:rsidRPr="009D6226" w:rsidRDefault="007659D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(testy on-line)</w:t>
            </w:r>
          </w:p>
        </w:tc>
        <w:tc>
          <w:tcPr>
            <w:tcW w:w="1843" w:type="dxa"/>
          </w:tcPr>
          <w:p w14:paraId="030F1A9D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  <w:tr w:rsidR="00CC24FE" w:rsidRPr="009D6226" w14:paraId="62C584DB" w14:textId="757CAE75" w:rsidTr="007659DE">
        <w:tc>
          <w:tcPr>
            <w:tcW w:w="1843" w:type="dxa"/>
          </w:tcPr>
          <w:p w14:paraId="4CE086A5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Statystyka społeczna</w:t>
            </w:r>
          </w:p>
          <w:p w14:paraId="7BB65F29" w14:textId="6F3711AE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1E6DAAA6" w14:textId="5F28E2C1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r hab. Anna Kurowska</w:t>
            </w:r>
          </w:p>
        </w:tc>
        <w:tc>
          <w:tcPr>
            <w:tcW w:w="1701" w:type="dxa"/>
          </w:tcPr>
          <w:p w14:paraId="33B9364E" w14:textId="77777777" w:rsidR="00CB625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17.06.2020 </w:t>
            </w:r>
          </w:p>
          <w:p w14:paraId="7038546E" w14:textId="11F6ED55" w:rsidR="00CC24FE" w:rsidRPr="009D6226" w:rsidRDefault="00CB625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godz. 15.00-15.30 </w:t>
            </w:r>
            <w:r w:rsidR="00CC24FE"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 </w:t>
            </w:r>
          </w:p>
        </w:tc>
        <w:tc>
          <w:tcPr>
            <w:tcW w:w="1134" w:type="dxa"/>
          </w:tcPr>
          <w:p w14:paraId="3C0BEDA8" w14:textId="4648C7EA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843" w:type="dxa"/>
          </w:tcPr>
          <w:p w14:paraId="359F365F" w14:textId="77777777" w:rsidR="0093294B" w:rsidRPr="009D6226" w:rsidRDefault="008C1783" w:rsidP="00C75A0A">
            <w:pPr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>Platforma Kampus  </w:t>
            </w:r>
          </w:p>
          <w:p w14:paraId="56BE4D0D" w14:textId="31F0B5C0" w:rsidR="00CC24FE" w:rsidRPr="009D6226" w:rsidRDefault="007659DE" w:rsidP="00C75A0A">
            <w:pPr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>E</w:t>
            </w:r>
            <w:r w:rsidR="0093294B"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>gzaminy</w:t>
            </w:r>
          </w:p>
          <w:p w14:paraId="0C5182E6" w14:textId="7A7948D5" w:rsidR="007659DE" w:rsidRPr="009D6226" w:rsidRDefault="007659D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(testy on-line)</w:t>
            </w:r>
          </w:p>
        </w:tc>
        <w:tc>
          <w:tcPr>
            <w:tcW w:w="1843" w:type="dxa"/>
          </w:tcPr>
          <w:p w14:paraId="4B3DABE7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  <w:tr w:rsidR="00CC24FE" w:rsidRPr="009D6226" w14:paraId="146F3ABD" w14:textId="17F88EF8" w:rsidTr="007659DE">
        <w:tc>
          <w:tcPr>
            <w:tcW w:w="1843" w:type="dxa"/>
          </w:tcPr>
          <w:p w14:paraId="20C39512" w14:textId="48FBA1C8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 xml:space="preserve">Historia kwestii społecznych i polityki społecznej </w:t>
            </w:r>
          </w:p>
        </w:tc>
        <w:tc>
          <w:tcPr>
            <w:tcW w:w="1701" w:type="dxa"/>
          </w:tcPr>
          <w:p w14:paraId="0A3AA909" w14:textId="5C05EABA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r hab. Paweł Hut</w:t>
            </w:r>
          </w:p>
        </w:tc>
        <w:tc>
          <w:tcPr>
            <w:tcW w:w="1701" w:type="dxa"/>
          </w:tcPr>
          <w:p w14:paraId="07737B6A" w14:textId="6FA3CB21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18.06.2020 </w:t>
            </w:r>
            <w:r w:rsidR="0091245E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godz. 18.00-20.00</w:t>
            </w:r>
          </w:p>
        </w:tc>
        <w:tc>
          <w:tcPr>
            <w:tcW w:w="1134" w:type="dxa"/>
          </w:tcPr>
          <w:p w14:paraId="74524D5F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843" w:type="dxa"/>
          </w:tcPr>
          <w:p w14:paraId="75DC803B" w14:textId="6C508E74" w:rsidR="0091245E" w:rsidRPr="009D6226" w:rsidRDefault="0091245E" w:rsidP="0091245E">
            <w:pPr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>Platforma Kampus  </w:t>
            </w:r>
          </w:p>
          <w:p w14:paraId="27305D7B" w14:textId="77777777" w:rsidR="0091245E" w:rsidRPr="009D6226" w:rsidRDefault="0091245E" w:rsidP="0091245E">
            <w:pPr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color w:val="222222"/>
                <w:sz w:val="23"/>
                <w:szCs w:val="23"/>
                <w:lang w:eastAsia="pl-PL"/>
              </w:rPr>
              <w:t xml:space="preserve">egzaminy </w:t>
            </w:r>
          </w:p>
          <w:p w14:paraId="5534F6ED" w14:textId="42FCF9DE" w:rsidR="00232103" w:rsidRPr="009D6226" w:rsidRDefault="0091245E" w:rsidP="0091245E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egz. pisemny</w:t>
            </w:r>
          </w:p>
        </w:tc>
        <w:tc>
          <w:tcPr>
            <w:tcW w:w="1843" w:type="dxa"/>
          </w:tcPr>
          <w:p w14:paraId="35916F99" w14:textId="77777777" w:rsidR="00CC24FE" w:rsidRPr="009D6226" w:rsidRDefault="00CC24F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</w:tbl>
    <w:p w14:paraId="1CCCC831" w14:textId="77777777" w:rsidR="00396DBF" w:rsidRPr="009D6226" w:rsidRDefault="00396DBF" w:rsidP="0076355F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</w:p>
    <w:p w14:paraId="425B3412" w14:textId="6928986D" w:rsidR="008F2503" w:rsidRPr="009D6226" w:rsidRDefault="007659DE" w:rsidP="0076355F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II ROK I STOPNIA</w:t>
      </w:r>
    </w:p>
    <w:p w14:paraId="14FB53DB" w14:textId="1D362CA3" w:rsidR="0076355F" w:rsidRPr="009D6226" w:rsidRDefault="003459F1" w:rsidP="0076355F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10065" w:type="dxa"/>
        <w:tblInd w:w="-572" w:type="dxa"/>
        <w:tblLook w:val="04A0" w:firstRow="1" w:lastRow="0" w:firstColumn="1" w:lastColumn="0" w:noHBand="0" w:noVBand="1"/>
      </w:tblPr>
      <w:tblGrid>
        <w:gridCol w:w="1752"/>
        <w:gridCol w:w="1532"/>
        <w:gridCol w:w="1761"/>
        <w:gridCol w:w="960"/>
        <w:gridCol w:w="2208"/>
        <w:gridCol w:w="1852"/>
      </w:tblGrid>
      <w:tr w:rsidR="003F603E" w:rsidRPr="009D6226" w14:paraId="2056F31F" w14:textId="1DB05A05" w:rsidTr="009D6226">
        <w:tc>
          <w:tcPr>
            <w:tcW w:w="1794" w:type="dxa"/>
          </w:tcPr>
          <w:p w14:paraId="08CCA7FE" w14:textId="77777777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532" w:type="dxa"/>
          </w:tcPr>
          <w:p w14:paraId="2E556DED" w14:textId="77777777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1995" w:type="dxa"/>
          </w:tcPr>
          <w:p w14:paraId="1E66EED9" w14:textId="77777777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040" w:type="dxa"/>
          </w:tcPr>
          <w:p w14:paraId="6DE5B4D3" w14:textId="77777777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2570" w:type="dxa"/>
          </w:tcPr>
          <w:p w14:paraId="27D93C2C" w14:textId="77777777" w:rsidR="003F603E" w:rsidRPr="009D6226" w:rsidRDefault="003F603E" w:rsidP="0076355F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644B223C" w14:textId="5F6FBCDC" w:rsidR="003F603E" w:rsidRPr="009D6226" w:rsidRDefault="003F603E" w:rsidP="0076355F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- I termin</w:t>
            </w:r>
          </w:p>
        </w:tc>
        <w:tc>
          <w:tcPr>
            <w:tcW w:w="1134" w:type="dxa"/>
          </w:tcPr>
          <w:p w14:paraId="5C528CB0" w14:textId="77777777" w:rsidR="003F603E" w:rsidRPr="009D6226" w:rsidRDefault="003F603E" w:rsidP="003F603E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117A261F" w14:textId="65EC218A" w:rsidR="003F603E" w:rsidRPr="009D6226" w:rsidRDefault="003F603E" w:rsidP="003F603E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- II termin</w:t>
            </w:r>
          </w:p>
        </w:tc>
      </w:tr>
      <w:tr w:rsidR="003F603E" w:rsidRPr="009D6226" w14:paraId="3DD70774" w14:textId="16151E80" w:rsidTr="009D6226">
        <w:tc>
          <w:tcPr>
            <w:tcW w:w="1794" w:type="dxa"/>
          </w:tcPr>
          <w:p w14:paraId="770BF457" w14:textId="557DF885" w:rsidR="003F603E" w:rsidRPr="009D6226" w:rsidRDefault="003F603E" w:rsidP="0076355F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Historia myśli społecznej i politycznej</w:t>
            </w:r>
          </w:p>
          <w:p w14:paraId="5CB3F5CF" w14:textId="17EF47AC" w:rsidR="003F603E" w:rsidRPr="009D6226" w:rsidRDefault="003F603E" w:rsidP="0076355F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  <w:p w14:paraId="6F70ED6C" w14:textId="21E12610" w:rsidR="003F603E" w:rsidRPr="009D6226" w:rsidRDefault="003F603E" w:rsidP="0076355F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                                                 </w:t>
            </w:r>
          </w:p>
        </w:tc>
        <w:tc>
          <w:tcPr>
            <w:tcW w:w="1532" w:type="dxa"/>
          </w:tcPr>
          <w:p w14:paraId="5A513BC6" w14:textId="38C25BD9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dr hab. Leszek Nowak</w:t>
            </w:r>
          </w:p>
        </w:tc>
        <w:tc>
          <w:tcPr>
            <w:tcW w:w="1995" w:type="dxa"/>
          </w:tcPr>
          <w:p w14:paraId="0E850784" w14:textId="3D5D291E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Egzamin składa się z dwóch części;</w:t>
            </w:r>
          </w:p>
          <w:p w14:paraId="69129A1F" w14:textId="77777777" w:rsidR="007659D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I praca pisemna </w:t>
            </w:r>
          </w:p>
          <w:p w14:paraId="796EF85D" w14:textId="7238C4DE" w:rsidR="008F2503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II egzamin 22-23</w:t>
            </w:r>
            <w:r w:rsidR="007659DE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.06 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godzina ustalona indywidualnie ze studentami  </w:t>
            </w:r>
          </w:p>
        </w:tc>
        <w:tc>
          <w:tcPr>
            <w:tcW w:w="1040" w:type="dxa"/>
          </w:tcPr>
          <w:p w14:paraId="313AF508" w14:textId="77777777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570" w:type="dxa"/>
          </w:tcPr>
          <w:p w14:paraId="48FE5EE2" w14:textId="64B4E456" w:rsidR="003F603E" w:rsidRPr="009D6226" w:rsidRDefault="002A661C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Google Meet </w:t>
            </w:r>
          </w:p>
        </w:tc>
        <w:tc>
          <w:tcPr>
            <w:tcW w:w="1134" w:type="dxa"/>
          </w:tcPr>
          <w:p w14:paraId="433FC08F" w14:textId="77777777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F603E" w:rsidRPr="009D6226" w14:paraId="291AA91B" w14:textId="7FCB004B" w:rsidTr="009D6226">
        <w:tc>
          <w:tcPr>
            <w:tcW w:w="1794" w:type="dxa"/>
          </w:tcPr>
          <w:p w14:paraId="763A9C05" w14:textId="32BAD4A1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lastRenderedPageBreak/>
              <w:t>Zabezpieczenie społeczne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          </w:t>
            </w:r>
          </w:p>
        </w:tc>
        <w:tc>
          <w:tcPr>
            <w:tcW w:w="1532" w:type="dxa"/>
          </w:tcPr>
          <w:p w14:paraId="41806760" w14:textId="0A286249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Prof. Gertruda </w:t>
            </w:r>
            <w:proofErr w:type="spellStart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Uścińska</w:t>
            </w:r>
            <w:proofErr w:type="spellEnd"/>
          </w:p>
        </w:tc>
        <w:tc>
          <w:tcPr>
            <w:tcW w:w="1995" w:type="dxa"/>
          </w:tcPr>
          <w:p w14:paraId="60E52FBD" w14:textId="77D40433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15.06.2020 r., godz. 10.00 </w:t>
            </w:r>
          </w:p>
          <w:p w14:paraId="0F194874" w14:textId="0D843BA3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40" w:type="dxa"/>
          </w:tcPr>
          <w:p w14:paraId="57FD3D04" w14:textId="77777777" w:rsidR="003F603E" w:rsidRPr="009D6226" w:rsidRDefault="003F603E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570" w:type="dxa"/>
          </w:tcPr>
          <w:p w14:paraId="252C9259" w14:textId="33F9367E" w:rsidR="003F603E" w:rsidRPr="009D6226" w:rsidRDefault="00973370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poczty Gmail, konto w domenie </w:t>
            </w:r>
            <w:hyperlink r:id="rId5" w:tgtFrame="_blank" w:history="1">
              <w:r w:rsidRPr="009D6226">
                <w:rPr>
                  <w:rStyle w:val="Hipercze"/>
                  <w:rFonts w:ascii="Times New Roman" w:hAnsi="Times New Roman" w:cs="Times New Roman"/>
                  <w:color w:val="1155CC"/>
                  <w:sz w:val="23"/>
                  <w:szCs w:val="23"/>
                </w:rPr>
                <w:t>uw.edu.pl</w:t>
              </w:r>
            </w:hyperlink>
            <w:r w:rsidRPr="009D6226">
              <w:rPr>
                <w:rStyle w:val="Hipercze"/>
                <w:rFonts w:ascii="Times New Roman" w:hAnsi="Times New Roman" w:cs="Times New Roman"/>
                <w:color w:val="1155CC"/>
                <w:sz w:val="23"/>
                <w:szCs w:val="23"/>
              </w:rPr>
              <w:t xml:space="preserve"> </w:t>
            </w:r>
          </w:p>
        </w:tc>
        <w:tc>
          <w:tcPr>
            <w:tcW w:w="1134" w:type="dxa"/>
          </w:tcPr>
          <w:p w14:paraId="29D72EFD" w14:textId="77777777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F603E" w:rsidRPr="009D6226" w14:paraId="3EE19BB4" w14:textId="3F326F8F" w:rsidTr="009D6226">
        <w:tc>
          <w:tcPr>
            <w:tcW w:w="1794" w:type="dxa"/>
          </w:tcPr>
          <w:p w14:paraId="3C2F8583" w14:textId="77777777" w:rsidR="003F603E" w:rsidRPr="009D6226" w:rsidRDefault="003F603E" w:rsidP="0076355F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Trzeci sektor w polityce społecznej</w:t>
            </w:r>
          </w:p>
          <w:p w14:paraId="0621C205" w14:textId="6A04C96E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                                                </w:t>
            </w:r>
          </w:p>
          <w:p w14:paraId="131D2F13" w14:textId="04A0804C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532" w:type="dxa"/>
          </w:tcPr>
          <w:p w14:paraId="61A3B541" w14:textId="53873246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dr Justyna Łukaszewska-Bezulska</w:t>
            </w:r>
          </w:p>
        </w:tc>
        <w:tc>
          <w:tcPr>
            <w:tcW w:w="1995" w:type="dxa"/>
          </w:tcPr>
          <w:p w14:paraId="31ECA7ED" w14:textId="1C4E8302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16.06.2020</w:t>
            </w:r>
            <w:r w:rsidR="00CE515B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r., </w:t>
            </w:r>
          </w:p>
          <w:p w14:paraId="0B04B7F3" w14:textId="762A36B8" w:rsidR="00CE515B" w:rsidRPr="009D6226" w:rsidRDefault="00CE515B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godz. 10.00,</w:t>
            </w:r>
          </w:p>
          <w:p w14:paraId="583CF707" w14:textId="7BBCCE5D" w:rsidR="00CE515B" w:rsidRPr="009D6226" w:rsidRDefault="00CE515B" w:rsidP="0076355F">
            <w:pPr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</w:pP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 -test</w:t>
            </w:r>
          </w:p>
          <w:p w14:paraId="606D7825" w14:textId="310EA374" w:rsidR="003F603E" w:rsidRPr="009D6226" w:rsidRDefault="00CE515B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Do egzaminu przystępują tylko osoby, które nie zaliczyły prac pisemnych, które zadawa</w:t>
            </w:r>
            <w:r w:rsid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ne były</w:t>
            </w: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 co tydzień na zajęciach on-line i zgłoszą wcześniej chęć uczestnictwa w egzaminie</w:t>
            </w:r>
          </w:p>
        </w:tc>
        <w:tc>
          <w:tcPr>
            <w:tcW w:w="1040" w:type="dxa"/>
          </w:tcPr>
          <w:p w14:paraId="62A7151B" w14:textId="77777777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570" w:type="dxa"/>
          </w:tcPr>
          <w:p w14:paraId="5AB39059" w14:textId="24D9A1A3" w:rsidR="003F603E" w:rsidRPr="009D6226" w:rsidRDefault="00CE515B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Na platformie </w:t>
            </w:r>
            <w:proofErr w:type="spellStart"/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Classroom</w:t>
            </w:r>
            <w:proofErr w:type="spellEnd"/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 z wykorzystaniem formularzy Google</w:t>
            </w:r>
          </w:p>
        </w:tc>
        <w:tc>
          <w:tcPr>
            <w:tcW w:w="1134" w:type="dxa"/>
          </w:tcPr>
          <w:p w14:paraId="0CEE9E03" w14:textId="77777777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3F603E" w:rsidRPr="009D6226" w14:paraId="3693DA95" w14:textId="3930A37F" w:rsidTr="009D6226">
        <w:tc>
          <w:tcPr>
            <w:tcW w:w="1794" w:type="dxa"/>
          </w:tcPr>
          <w:p w14:paraId="613550C1" w14:textId="353A9EAE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awo pracy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                              Egz. </w:t>
            </w:r>
          </w:p>
          <w:p w14:paraId="441B0985" w14:textId="4131F04F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532" w:type="dxa"/>
          </w:tcPr>
          <w:p w14:paraId="5C490044" w14:textId="377F3E45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Prof. Małgorzata Szylko-Skoczny</w:t>
            </w:r>
          </w:p>
        </w:tc>
        <w:tc>
          <w:tcPr>
            <w:tcW w:w="1995" w:type="dxa"/>
          </w:tcPr>
          <w:p w14:paraId="45E93509" w14:textId="66A9BDBB" w:rsidR="003F603E" w:rsidRPr="009D6226" w:rsidRDefault="0088725A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Egzamin pisemny </w:t>
            </w:r>
            <w:r w:rsidR="003F603E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w dniu; 17.06.2020 r.,</w:t>
            </w:r>
          </w:p>
          <w:p w14:paraId="779C1F72" w14:textId="4D6D04D8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godz. 11.00</w:t>
            </w:r>
            <w:r w:rsidR="0088725A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-12.00 </w:t>
            </w:r>
          </w:p>
        </w:tc>
        <w:tc>
          <w:tcPr>
            <w:tcW w:w="1040" w:type="dxa"/>
          </w:tcPr>
          <w:p w14:paraId="3B6F4416" w14:textId="77777777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570" w:type="dxa"/>
          </w:tcPr>
          <w:p w14:paraId="10059E05" w14:textId="40E59A52" w:rsidR="003F603E" w:rsidRPr="009D6226" w:rsidRDefault="00FE1175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Platforma </w:t>
            </w:r>
            <w:r w:rsidR="0088725A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Kampus egzaminy </w:t>
            </w:r>
          </w:p>
        </w:tc>
        <w:tc>
          <w:tcPr>
            <w:tcW w:w="1134" w:type="dxa"/>
          </w:tcPr>
          <w:p w14:paraId="19FD00C7" w14:textId="77777777" w:rsidR="003F603E" w:rsidRPr="009D6226" w:rsidRDefault="003F603E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14201076" w14:textId="77777777" w:rsidR="007659DE" w:rsidRPr="009D6226" w:rsidRDefault="007659DE" w:rsidP="00A118C8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</w:p>
    <w:p w14:paraId="3DF0C105" w14:textId="685B5D88" w:rsidR="007659DE" w:rsidRPr="009D6226" w:rsidRDefault="007659DE" w:rsidP="00A118C8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III ROK I STOPNIA</w:t>
      </w:r>
    </w:p>
    <w:p w14:paraId="0403BAEE" w14:textId="556C7C7E" w:rsidR="00A118C8" w:rsidRPr="009D6226" w:rsidRDefault="003459F1" w:rsidP="00A118C8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10065" w:type="dxa"/>
        <w:tblInd w:w="-572" w:type="dxa"/>
        <w:tblLook w:val="04A0" w:firstRow="1" w:lastRow="0" w:firstColumn="1" w:lastColumn="0" w:noHBand="0" w:noVBand="1"/>
      </w:tblPr>
      <w:tblGrid>
        <w:gridCol w:w="1724"/>
        <w:gridCol w:w="1588"/>
        <w:gridCol w:w="1798"/>
        <w:gridCol w:w="1251"/>
        <w:gridCol w:w="1852"/>
        <w:gridCol w:w="1852"/>
      </w:tblGrid>
      <w:tr w:rsidR="0088725A" w:rsidRPr="009D6226" w14:paraId="7557ED96" w14:textId="3054FA2F" w:rsidTr="007659DE">
        <w:tc>
          <w:tcPr>
            <w:tcW w:w="1843" w:type="dxa"/>
          </w:tcPr>
          <w:p w14:paraId="1E26E047" w14:textId="77777777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669" w:type="dxa"/>
          </w:tcPr>
          <w:p w14:paraId="5476D6E3" w14:textId="77777777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2017" w:type="dxa"/>
          </w:tcPr>
          <w:p w14:paraId="6E1EAD29" w14:textId="77777777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134" w:type="dxa"/>
          </w:tcPr>
          <w:p w14:paraId="29E5F0E9" w14:textId="77777777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1701" w:type="dxa"/>
          </w:tcPr>
          <w:p w14:paraId="722F9AEC" w14:textId="77777777" w:rsidR="00310DD7" w:rsidRPr="009D6226" w:rsidRDefault="00310DD7" w:rsidP="00A118C8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37D6BFA5" w14:textId="43FC2E99" w:rsidR="00310DD7" w:rsidRPr="009D6226" w:rsidRDefault="00310DD7" w:rsidP="00A118C8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 xml:space="preserve">- I termin </w:t>
            </w:r>
          </w:p>
        </w:tc>
        <w:tc>
          <w:tcPr>
            <w:tcW w:w="1701" w:type="dxa"/>
          </w:tcPr>
          <w:p w14:paraId="4E6457D5" w14:textId="77777777" w:rsidR="00310DD7" w:rsidRPr="009D6226" w:rsidRDefault="00310DD7" w:rsidP="00310DD7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470EA322" w14:textId="7A8A53ED" w:rsidR="00310DD7" w:rsidRPr="009D6226" w:rsidRDefault="00310DD7" w:rsidP="00310DD7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-II termin</w:t>
            </w:r>
          </w:p>
        </w:tc>
      </w:tr>
      <w:tr w:rsidR="0088725A" w:rsidRPr="009D6226" w14:paraId="38B49495" w14:textId="179522D3" w:rsidTr="007659DE">
        <w:tc>
          <w:tcPr>
            <w:tcW w:w="1843" w:type="dxa"/>
          </w:tcPr>
          <w:p w14:paraId="272DB704" w14:textId="77777777" w:rsidR="00310DD7" w:rsidRPr="009D6226" w:rsidRDefault="00310DD7" w:rsidP="00A118C8">
            <w:pPr>
              <w:pStyle w:val="Tekstpodstawowy2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Europejska polityka społeczna </w:t>
            </w:r>
          </w:p>
          <w:p w14:paraId="2B1457A2" w14:textId="3E14A723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669" w:type="dxa"/>
          </w:tcPr>
          <w:p w14:paraId="4672BD30" w14:textId="677CE972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Prof. Włodzimierz Anioł</w:t>
            </w:r>
          </w:p>
        </w:tc>
        <w:tc>
          <w:tcPr>
            <w:tcW w:w="2017" w:type="dxa"/>
          </w:tcPr>
          <w:p w14:paraId="585FF073" w14:textId="77777777" w:rsidR="007659DE" w:rsidRPr="009D6226" w:rsidRDefault="00310DD7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17.06.2020 r., </w:t>
            </w:r>
          </w:p>
          <w:p w14:paraId="760ADDA8" w14:textId="4CE9A090" w:rsidR="00310DD7" w:rsidRPr="009D6226" w:rsidRDefault="00310DD7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g. 12</w:t>
            </w:r>
            <w:r w:rsidR="007659DE" w:rsidRPr="009D6226">
              <w:rPr>
                <w:rFonts w:ascii="Times New Roman" w:hAnsi="Times New Roman" w:cs="Times New Roman"/>
                <w:sz w:val="23"/>
                <w:szCs w:val="23"/>
              </w:rPr>
              <w:t>.00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-12:45</w:t>
            </w:r>
          </w:p>
        </w:tc>
        <w:tc>
          <w:tcPr>
            <w:tcW w:w="1134" w:type="dxa"/>
          </w:tcPr>
          <w:p w14:paraId="19E6721D" w14:textId="77777777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701" w:type="dxa"/>
          </w:tcPr>
          <w:p w14:paraId="6EB26ECB" w14:textId="794DC91B" w:rsidR="00310DD7" w:rsidRPr="009D6226" w:rsidRDefault="002A661C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 </w:t>
            </w:r>
            <w:r w:rsidR="0039054C"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Google</w:t>
            </w:r>
            <w:r w:rsidR="0039054C" w:rsidRPr="009D6226">
              <w:rPr>
                <w:rFonts w:ascii="Arial" w:hAnsi="Arial" w:cs="Arial"/>
                <w:color w:val="222222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Classroom</w:t>
            </w:r>
            <w:proofErr w:type="spellEnd"/>
            <w:r w:rsidR="0039054C"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 </w:t>
            </w: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  </w:t>
            </w:r>
          </w:p>
        </w:tc>
        <w:tc>
          <w:tcPr>
            <w:tcW w:w="1701" w:type="dxa"/>
          </w:tcPr>
          <w:p w14:paraId="4F65B977" w14:textId="77777777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8725A" w:rsidRPr="009D6226" w14:paraId="0CB7DF7B" w14:textId="0C88E8A5" w:rsidTr="007659DE">
        <w:tc>
          <w:tcPr>
            <w:tcW w:w="1843" w:type="dxa"/>
          </w:tcPr>
          <w:p w14:paraId="7277B6CA" w14:textId="77777777" w:rsidR="00310DD7" w:rsidRPr="009D6226" w:rsidRDefault="00310DD7" w:rsidP="00A118C8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olityka zatrudnienia i rynku pracy</w:t>
            </w:r>
          </w:p>
          <w:p w14:paraId="17FEB464" w14:textId="39C1A468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                                                 </w:t>
            </w:r>
          </w:p>
        </w:tc>
        <w:tc>
          <w:tcPr>
            <w:tcW w:w="1669" w:type="dxa"/>
          </w:tcPr>
          <w:p w14:paraId="215B31C7" w14:textId="60182552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Prof. Małgorzata Szylko-Skoczny</w:t>
            </w:r>
          </w:p>
        </w:tc>
        <w:tc>
          <w:tcPr>
            <w:tcW w:w="2017" w:type="dxa"/>
          </w:tcPr>
          <w:p w14:paraId="5EADA3E1" w14:textId="5BFBAA9A" w:rsidR="00310DD7" w:rsidRPr="009D6226" w:rsidRDefault="0088725A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Egzamin pisemny w dniu; 22.06.2020 r., godz. 11.00-12.00 </w:t>
            </w:r>
          </w:p>
        </w:tc>
        <w:tc>
          <w:tcPr>
            <w:tcW w:w="1134" w:type="dxa"/>
          </w:tcPr>
          <w:p w14:paraId="4674DFBB" w14:textId="77777777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701" w:type="dxa"/>
          </w:tcPr>
          <w:p w14:paraId="1F78A372" w14:textId="0387C60F" w:rsidR="00310DD7" w:rsidRPr="009D6226" w:rsidRDefault="0093294B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Platforma </w:t>
            </w:r>
            <w:r w:rsidR="0088725A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Kampus egzamin </w:t>
            </w:r>
          </w:p>
        </w:tc>
        <w:tc>
          <w:tcPr>
            <w:tcW w:w="1701" w:type="dxa"/>
          </w:tcPr>
          <w:p w14:paraId="7B51B052" w14:textId="77777777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8725A" w:rsidRPr="009D6226" w14:paraId="435606C9" w14:textId="07E62457" w:rsidTr="007659DE">
        <w:tc>
          <w:tcPr>
            <w:tcW w:w="1843" w:type="dxa"/>
          </w:tcPr>
          <w:p w14:paraId="13DCDBAD" w14:textId="077844FE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Instytucje wsparcia społecznego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 </w:t>
            </w:r>
          </w:p>
          <w:p w14:paraId="30419526" w14:textId="214EE49D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669" w:type="dxa"/>
          </w:tcPr>
          <w:p w14:paraId="5F03908B" w14:textId="51D9884D" w:rsidR="00310DD7" w:rsidRPr="009D6226" w:rsidRDefault="00310DD7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dr Ewa </w:t>
            </w:r>
            <w:proofErr w:type="spellStart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Flaszyńska</w:t>
            </w:r>
            <w:proofErr w:type="spellEnd"/>
          </w:p>
        </w:tc>
        <w:tc>
          <w:tcPr>
            <w:tcW w:w="2017" w:type="dxa"/>
          </w:tcPr>
          <w:p w14:paraId="24A4BAF3" w14:textId="77777777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22 i 29 maja - terminy </w:t>
            </w:r>
            <w:proofErr w:type="spellStart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zerówkowe</w:t>
            </w:r>
            <w:proofErr w:type="spellEnd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</w:p>
          <w:p w14:paraId="26CD181D" w14:textId="5689CE05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>termin w sesji letniej  21.06.2020</w:t>
            </w:r>
          </w:p>
        </w:tc>
        <w:tc>
          <w:tcPr>
            <w:tcW w:w="1134" w:type="dxa"/>
          </w:tcPr>
          <w:p w14:paraId="2522CE6E" w14:textId="79938B0C" w:rsidR="00310DD7" w:rsidRPr="009D6226" w:rsidRDefault="00696A63" w:rsidP="00A118C8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 xml:space="preserve">06.09.2020 </w:t>
            </w:r>
          </w:p>
        </w:tc>
        <w:tc>
          <w:tcPr>
            <w:tcW w:w="1701" w:type="dxa"/>
          </w:tcPr>
          <w:p w14:paraId="4612A4BB" w14:textId="11CF184F" w:rsidR="00310DD7" w:rsidRPr="009D6226" w:rsidRDefault="00696A63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Tematy podane przez wykładowcę, opracowywane i prezentowane na grupie na </w:t>
            </w:r>
            <w:proofErr w:type="spellStart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facebooku</w:t>
            </w:r>
            <w:proofErr w:type="spellEnd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w 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>czasie rzeczywistym</w:t>
            </w:r>
          </w:p>
        </w:tc>
        <w:tc>
          <w:tcPr>
            <w:tcW w:w="1701" w:type="dxa"/>
          </w:tcPr>
          <w:p w14:paraId="230CDC79" w14:textId="50E455A8" w:rsidR="00310DD7" w:rsidRPr="009D6226" w:rsidRDefault="00696A63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 xml:space="preserve">Tematy podane przez wykładowcę, opracowywane i prezentowane na grupie na </w:t>
            </w:r>
            <w:proofErr w:type="spellStart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facebooku</w:t>
            </w:r>
            <w:proofErr w:type="spellEnd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w 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>czasie rzeczywistym</w:t>
            </w:r>
          </w:p>
        </w:tc>
      </w:tr>
      <w:tr w:rsidR="0088725A" w:rsidRPr="009D6226" w14:paraId="4D9301C5" w14:textId="3F72D0A5" w:rsidTr="007659DE">
        <w:tc>
          <w:tcPr>
            <w:tcW w:w="1843" w:type="dxa"/>
          </w:tcPr>
          <w:p w14:paraId="536C6C76" w14:textId="7E16D252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lastRenderedPageBreak/>
              <w:t>Współczesne przemiany państwa dobrobytu</w:t>
            </w: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                                 </w:t>
            </w:r>
          </w:p>
        </w:tc>
        <w:tc>
          <w:tcPr>
            <w:tcW w:w="1669" w:type="dxa"/>
          </w:tcPr>
          <w:p w14:paraId="0189C2E9" w14:textId="6278A0C9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Prof. Mirosław Księżopolski</w:t>
            </w:r>
          </w:p>
        </w:tc>
        <w:tc>
          <w:tcPr>
            <w:tcW w:w="2017" w:type="dxa"/>
          </w:tcPr>
          <w:p w14:paraId="6FC30A75" w14:textId="77777777" w:rsidR="00310DD7" w:rsidRPr="009D6226" w:rsidRDefault="00310DD7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19.06.2020 r.  </w:t>
            </w:r>
          </w:p>
          <w:p w14:paraId="1D072888" w14:textId="77777777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134" w:type="dxa"/>
          </w:tcPr>
          <w:p w14:paraId="36AAB29D" w14:textId="5884EA21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04.09.2020 </w:t>
            </w:r>
          </w:p>
        </w:tc>
        <w:tc>
          <w:tcPr>
            <w:tcW w:w="1701" w:type="dxa"/>
          </w:tcPr>
          <w:p w14:paraId="2C6A14E6" w14:textId="122AEA1A" w:rsidR="00310DD7" w:rsidRPr="009D6226" w:rsidRDefault="007033A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color w:val="000000"/>
                <w:sz w:val="23"/>
                <w:szCs w:val="23"/>
                <w:shd w:val="clear" w:color="auto" w:fill="FFFFFF"/>
              </w:rPr>
              <w:t>Google Meet</w:t>
            </w:r>
          </w:p>
        </w:tc>
        <w:tc>
          <w:tcPr>
            <w:tcW w:w="1701" w:type="dxa"/>
          </w:tcPr>
          <w:p w14:paraId="32BB16BE" w14:textId="77777777" w:rsidR="00310DD7" w:rsidRPr="009D6226" w:rsidRDefault="00310DD7" w:rsidP="00A118C8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78D181BE" w14:textId="77777777" w:rsidR="007F4211" w:rsidRPr="009D6226" w:rsidRDefault="007F4211" w:rsidP="00741863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</w:p>
    <w:p w14:paraId="0D712A4D" w14:textId="7463534C" w:rsidR="00741863" w:rsidRPr="009D6226" w:rsidRDefault="007659DE" w:rsidP="00741863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I ROK</w:t>
      </w:r>
      <w:r w:rsidR="00741863"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 xml:space="preserve"> II </w:t>
      </w: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STOPNIA</w:t>
      </w:r>
    </w:p>
    <w:p w14:paraId="497072B6" w14:textId="166C2646" w:rsidR="00741863" w:rsidRPr="009D6226" w:rsidRDefault="003459F1" w:rsidP="00741863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D6226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10065" w:type="dxa"/>
        <w:tblInd w:w="-572" w:type="dxa"/>
        <w:tblLook w:val="04A0" w:firstRow="1" w:lastRow="0" w:firstColumn="1" w:lastColumn="0" w:noHBand="0" w:noVBand="1"/>
      </w:tblPr>
      <w:tblGrid>
        <w:gridCol w:w="1851"/>
        <w:gridCol w:w="1495"/>
        <w:gridCol w:w="1517"/>
        <w:gridCol w:w="1498"/>
        <w:gridCol w:w="1852"/>
        <w:gridCol w:w="1852"/>
      </w:tblGrid>
      <w:tr w:rsidR="00310DD7" w:rsidRPr="009D6226" w14:paraId="25A26244" w14:textId="15DCDDCA" w:rsidTr="007659DE">
        <w:tc>
          <w:tcPr>
            <w:tcW w:w="2004" w:type="dxa"/>
          </w:tcPr>
          <w:p w14:paraId="79ED866E" w14:textId="77777777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515" w:type="dxa"/>
          </w:tcPr>
          <w:p w14:paraId="284B33C1" w14:textId="77777777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1584" w:type="dxa"/>
          </w:tcPr>
          <w:p w14:paraId="680D4E73" w14:textId="77777777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560" w:type="dxa"/>
          </w:tcPr>
          <w:p w14:paraId="61877BB9" w14:textId="77777777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1701" w:type="dxa"/>
          </w:tcPr>
          <w:p w14:paraId="3592C14E" w14:textId="77777777" w:rsidR="00310DD7" w:rsidRPr="009D6226" w:rsidRDefault="00310DD7" w:rsidP="00741863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48064124" w14:textId="51716B2E" w:rsidR="00310DD7" w:rsidRPr="009D6226" w:rsidRDefault="00310DD7" w:rsidP="00741863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-I termin</w:t>
            </w:r>
          </w:p>
        </w:tc>
        <w:tc>
          <w:tcPr>
            <w:tcW w:w="1701" w:type="dxa"/>
          </w:tcPr>
          <w:p w14:paraId="58D426C0" w14:textId="77777777" w:rsidR="00310DD7" w:rsidRPr="009D6226" w:rsidRDefault="00310DD7" w:rsidP="00310DD7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  <w:p w14:paraId="5535514B" w14:textId="5DDF75FB" w:rsidR="00310DD7" w:rsidRPr="009D6226" w:rsidRDefault="00310DD7" w:rsidP="00310DD7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D6226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-II termin</w:t>
            </w:r>
          </w:p>
        </w:tc>
      </w:tr>
      <w:tr w:rsidR="00310DD7" w:rsidRPr="009D6226" w14:paraId="4B6BFDD5" w14:textId="797C8BF3" w:rsidTr="007659DE">
        <w:tc>
          <w:tcPr>
            <w:tcW w:w="2004" w:type="dxa"/>
          </w:tcPr>
          <w:p w14:paraId="6A372147" w14:textId="52850C4E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Teoria polityki społecznej</w:t>
            </w:r>
          </w:p>
        </w:tc>
        <w:tc>
          <w:tcPr>
            <w:tcW w:w="1515" w:type="dxa"/>
          </w:tcPr>
          <w:p w14:paraId="60049D06" w14:textId="68F8AFFB" w:rsidR="00310DD7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Prof. Ryszard </w:t>
            </w:r>
            <w:proofErr w:type="spellStart"/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Szarfenberg</w:t>
            </w:r>
            <w:proofErr w:type="spellEnd"/>
          </w:p>
        </w:tc>
        <w:tc>
          <w:tcPr>
            <w:tcW w:w="1584" w:type="dxa"/>
          </w:tcPr>
          <w:p w14:paraId="2C08CF2A" w14:textId="70539B98" w:rsidR="009136BF" w:rsidRPr="009D6226" w:rsidRDefault="00310DD7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22.06.2020</w:t>
            </w:r>
            <w:r w:rsidR="007659DE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9136BF"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>test online</w:t>
            </w:r>
          </w:p>
        </w:tc>
        <w:tc>
          <w:tcPr>
            <w:tcW w:w="1560" w:type="dxa"/>
          </w:tcPr>
          <w:p w14:paraId="4600976A" w14:textId="6C361D50" w:rsidR="00310DD7" w:rsidRPr="009D6226" w:rsidRDefault="007659DE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0</w:t>
            </w:r>
            <w:r w:rsidR="002F53D5" w:rsidRPr="009D6226">
              <w:rPr>
                <w:rFonts w:ascii="Times New Roman" w:hAnsi="Times New Roman" w:cs="Times New Roman"/>
                <w:sz w:val="23"/>
                <w:szCs w:val="23"/>
              </w:rPr>
              <w:t xml:space="preserve">1.09.2020 </w:t>
            </w:r>
          </w:p>
          <w:p w14:paraId="69004BE2" w14:textId="405B1D2C" w:rsidR="002F53D5" w:rsidRPr="009D6226" w:rsidRDefault="002F53D5" w:rsidP="00741863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sz w:val="23"/>
                <w:szCs w:val="23"/>
              </w:rPr>
              <w:t>godz. 12.00</w:t>
            </w:r>
          </w:p>
        </w:tc>
        <w:tc>
          <w:tcPr>
            <w:tcW w:w="1701" w:type="dxa"/>
          </w:tcPr>
          <w:p w14:paraId="529C7901" w14:textId="46A805ED" w:rsidR="00310DD7" w:rsidRPr="009D6226" w:rsidRDefault="002F53D5" w:rsidP="002F53D5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D6226">
              <w:rPr>
                <w:rFonts w:ascii="Times New Roman" w:hAnsi="Times New Roman" w:cs="Times New Roman"/>
                <w:color w:val="222222"/>
                <w:sz w:val="23"/>
                <w:szCs w:val="23"/>
                <w:shd w:val="clear" w:color="auto" w:fill="FFFFFF"/>
              </w:rPr>
              <w:t xml:space="preserve">Kampus  </w:t>
            </w:r>
          </w:p>
        </w:tc>
        <w:tc>
          <w:tcPr>
            <w:tcW w:w="1701" w:type="dxa"/>
          </w:tcPr>
          <w:p w14:paraId="3A11E416" w14:textId="77777777" w:rsidR="00310DD7" w:rsidRPr="009D6226" w:rsidRDefault="00310DD7" w:rsidP="00741863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24C9DD47" w14:textId="6F3AB433" w:rsidR="00741863" w:rsidRPr="009D6226" w:rsidRDefault="00741863">
      <w:pPr>
        <w:rPr>
          <w:rFonts w:ascii="Times New Roman" w:hAnsi="Times New Roman" w:cs="Times New Roman"/>
          <w:sz w:val="23"/>
          <w:szCs w:val="23"/>
        </w:rPr>
      </w:pPr>
    </w:p>
    <w:p w14:paraId="50267730" w14:textId="7734BFE2" w:rsidR="00741863" w:rsidRPr="009D6226" w:rsidRDefault="00741863" w:rsidP="00741863">
      <w:pPr>
        <w:rPr>
          <w:rFonts w:ascii="Times New Roman" w:hAnsi="Times New Roman" w:cs="Times New Roman"/>
          <w:color w:val="5B9BD5" w:themeColor="accent1"/>
          <w:sz w:val="23"/>
          <w:szCs w:val="23"/>
        </w:rPr>
      </w:pPr>
    </w:p>
    <w:sectPr w:rsidR="00741863" w:rsidRPr="009D62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09208B"/>
    <w:rsid w:val="001236A5"/>
    <w:rsid w:val="002033ED"/>
    <w:rsid w:val="002269E2"/>
    <w:rsid w:val="00227A9E"/>
    <w:rsid w:val="00232103"/>
    <w:rsid w:val="00281DF8"/>
    <w:rsid w:val="002A661C"/>
    <w:rsid w:val="002D5542"/>
    <w:rsid w:val="002F53D5"/>
    <w:rsid w:val="003000F6"/>
    <w:rsid w:val="00310DD7"/>
    <w:rsid w:val="003459F1"/>
    <w:rsid w:val="0039054C"/>
    <w:rsid w:val="00396DBF"/>
    <w:rsid w:val="003F603E"/>
    <w:rsid w:val="004352B7"/>
    <w:rsid w:val="005218FC"/>
    <w:rsid w:val="00612BD6"/>
    <w:rsid w:val="00634425"/>
    <w:rsid w:val="00696A63"/>
    <w:rsid w:val="00697BDB"/>
    <w:rsid w:val="006F7CF1"/>
    <w:rsid w:val="007033A7"/>
    <w:rsid w:val="00741863"/>
    <w:rsid w:val="0076355F"/>
    <w:rsid w:val="007659DE"/>
    <w:rsid w:val="007F4211"/>
    <w:rsid w:val="008012B4"/>
    <w:rsid w:val="00832DF4"/>
    <w:rsid w:val="0088725A"/>
    <w:rsid w:val="008C1783"/>
    <w:rsid w:val="008F2503"/>
    <w:rsid w:val="0091245E"/>
    <w:rsid w:val="009136BF"/>
    <w:rsid w:val="0093294B"/>
    <w:rsid w:val="00973370"/>
    <w:rsid w:val="009D6226"/>
    <w:rsid w:val="00A118C8"/>
    <w:rsid w:val="00A869D7"/>
    <w:rsid w:val="00B31F3E"/>
    <w:rsid w:val="00B352A4"/>
    <w:rsid w:val="00B77C59"/>
    <w:rsid w:val="00BA3D95"/>
    <w:rsid w:val="00BA64F4"/>
    <w:rsid w:val="00BC09E7"/>
    <w:rsid w:val="00BC5353"/>
    <w:rsid w:val="00BF0FFF"/>
    <w:rsid w:val="00C75A0A"/>
    <w:rsid w:val="00C950FC"/>
    <w:rsid w:val="00CB625E"/>
    <w:rsid w:val="00CC24FE"/>
    <w:rsid w:val="00CE515B"/>
    <w:rsid w:val="00DB0A7C"/>
    <w:rsid w:val="00DE6FC7"/>
    <w:rsid w:val="00EE2735"/>
    <w:rsid w:val="00EF64DB"/>
    <w:rsid w:val="00FA5F3B"/>
    <w:rsid w:val="00FE1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paragraph" w:styleId="Nagwek1">
    <w:name w:val="heading 1"/>
    <w:basedOn w:val="Normalny"/>
    <w:next w:val="Normalny"/>
    <w:link w:val="Nagwek1Znak"/>
    <w:qFormat/>
    <w:rsid w:val="003F603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rsid w:val="003F603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000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uw.edu.p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439B4-B58A-48D3-B1BD-E85154B17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52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7</cp:revision>
  <dcterms:created xsi:type="dcterms:W3CDTF">2020-06-05T13:36:00Z</dcterms:created>
  <dcterms:modified xsi:type="dcterms:W3CDTF">2020-06-08T13:46:00Z</dcterms:modified>
</cp:coreProperties>
</file>